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585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7F4732" w:rsidP="007F4732">
      <w:pPr>
        <w:pStyle w:val="Heading1"/>
      </w:pPr>
      <w:r w:rsidRPr="00812C70">
        <w:t>References</w:t>
      </w:r>
    </w:p>
    <w:p w:rsidR="008B5772" w:rsidRP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794D69" w:rsidRPr="00812C70" w:rsidRDefault="00794D69" w:rsidP="004C0F64">
      <w:pPr>
        <w:pStyle w:val="ListParagraph"/>
        <w:numPr>
          <w:ilvl w:val="0"/>
          <w:numId w:val="10"/>
        </w:numPr>
      </w:pPr>
      <w:r w:rsidRPr="00812C70">
        <w:t>DDBackend: Backend for DD</w:t>
      </w:r>
    </w:p>
    <w:p w:rsidR="00794D69" w:rsidRPr="00812C70" w:rsidRDefault="00794D69" w:rsidP="004C0F64">
      <w:pPr>
        <w:pStyle w:val="ListParagraph"/>
        <w:numPr>
          <w:ilvl w:val="0"/>
          <w:numId w:val="10"/>
        </w:numPr>
      </w:pPr>
      <w:r w:rsidRPr="00812C70">
        <w:t>DFDBackend: Backend for DFD</w:t>
      </w:r>
    </w:p>
    <w:p w:rsidR="00794D69" w:rsidRDefault="004A6272" w:rsidP="004C0F64">
      <w:pPr>
        <w:pStyle w:val="ListParagraph"/>
        <w:numPr>
          <w:ilvl w:val="0"/>
          <w:numId w:val="10"/>
        </w:numPr>
      </w:pPr>
      <w:r>
        <w:t>IsChanged</w:t>
      </w:r>
      <w:r w:rsidR="007F4732" w:rsidRPr="00812C70">
        <w:t>: Reflects if the file has changed since last save</w:t>
      </w:r>
    </w:p>
    <w:p w:rsidR="00D3180E" w:rsidRPr="00812C70" w:rsidRDefault="00D3180E" w:rsidP="004C0F64">
      <w:pPr>
        <w:pStyle w:val="ListParagraph"/>
        <w:numPr>
          <w:ilvl w:val="0"/>
          <w:numId w:val="10"/>
        </w:numPr>
      </w:pPr>
      <w:r>
        <w:t>Log: Debugging pane</w:t>
      </w:r>
    </w:p>
    <w:p w:rsidR="00794D69" w:rsidRDefault="00794D69" w:rsidP="004C0F64">
      <w:pPr>
        <w:pStyle w:val="ListParagraph"/>
        <w:numPr>
          <w:ilvl w:val="0"/>
          <w:numId w:val="10"/>
        </w:numPr>
      </w:pPr>
      <w:r w:rsidRPr="00812C70">
        <w:t>ThisWindow: Current window</w:t>
      </w:r>
    </w:p>
    <w:p w:rsidR="00D3180E" w:rsidRDefault="00D3180E" w:rsidP="00D3180E">
      <w:pPr>
        <w:pStyle w:val="Heading1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CLOSE ThisWindow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C2435">
            <w:r>
              <w:t>}</w:t>
            </w:r>
          </w:p>
        </w:tc>
      </w:tr>
    </w:tbl>
    <w:p w:rsidR="00FA7434" w:rsidRDefault="00FA7434" w:rsidP="00FA7434">
      <w:pPr>
        <w:pStyle w:val="Heading1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C2435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d</w:t>
            </w:r>
            <w:r>
              <w:t xml:space="preserve">ir, </w:t>
            </w:r>
            <w:r>
              <w:t>t</w:t>
            </w:r>
            <w:r>
              <w:t xml:space="preserve">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 w:rsidRPr="00812C70">
              <w:t>ThisWindow.DDBackend := file.DDBackend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3180E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DC2435">
            <w:r>
              <w:t>}</w:t>
            </w:r>
          </w:p>
        </w:tc>
      </w:tr>
    </w:tbl>
    <w:p w:rsidR="0024056B" w:rsidRDefault="00D3180E" w:rsidP="0024056B">
      <w:pPr>
        <w:pStyle w:val="Heading1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d</w:t>
            </w:r>
            <w:r>
              <w:t xml:space="preserve">ir, </w:t>
            </w:r>
            <w:r>
              <w:t>t</w:t>
            </w:r>
            <w:r>
              <w:t xml:space="preserve">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 IN</w:t>
            </w:r>
            <w:r w:rsidR="0024056B" w:rsidRPr="00812C70">
              <w:t xml:space="preserve">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CLOSE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DC2435">
            <w:r>
              <w:t>}</w:t>
            </w:r>
          </w:p>
        </w:tc>
      </w:tr>
    </w:tbl>
    <w:p w:rsidR="0052419F" w:rsidRPr="00812C70" w:rsidRDefault="00F57A5A" w:rsidP="0052419F">
      <w:pPr>
        <w:pStyle w:val="Heading1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DC2435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DC2435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lastRenderedPageBreak/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F57A5A">
      <w:pPr>
        <w:pStyle w:val="Heading1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DC2435">
            <w:r w:rsidRPr="00812C70">
              <w:t xml:space="preserve">ALGORITHM </w:t>
            </w:r>
            <w:r w:rsidRPr="00812C70">
              <w:t>OpenFile</w:t>
            </w:r>
            <w:r w:rsidRPr="00812C70">
              <w:t>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DISPLAY file.DFDBackend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8B5772">
      <w:pPr>
        <w:pStyle w:val="Heading1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DC2435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</w:t>
            </w:r>
            <w:r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DC2435">
            <w:r>
              <w:t>}</w:t>
            </w:r>
          </w:p>
        </w:tc>
      </w:tr>
    </w:tbl>
    <w:p w:rsidR="004A6272" w:rsidRDefault="004A6272" w:rsidP="008B5772">
      <w:pPr>
        <w:pStyle w:val="Heading1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C2435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DebugFile()) {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</w:t>
            </w:r>
            <w:r>
              <w:t>IsChanged</w:t>
            </w:r>
            <w:r>
              <w:t xml:space="preserve"> := TRU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C2435">
            <w:r>
              <w:t>}</w:t>
            </w:r>
          </w:p>
        </w:tc>
      </w:tr>
    </w:tbl>
    <w:p w:rsidR="008B5772" w:rsidRDefault="008B5772" w:rsidP="008B5772">
      <w:pPr>
        <w:pStyle w:val="Heading1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DC2435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DebugFile()) {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D3180E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D3180E">
            <w:pPr>
              <w:ind w:left="144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D3180E">
            <w:pPr>
              <w:ind w:left="1440"/>
            </w:pPr>
            <w:r>
              <w:t>CLOSE fil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F57A5A">
      <w:pPr>
        <w:pStyle w:val="Heading1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DC2435">
            <w:r w:rsidRPr="00812C70">
              <w:t>ALGORITHM SavePrompt</w:t>
            </w:r>
            <w:r w:rsidRPr="00812C70">
              <w:t>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DC2435">
            <w:pPr>
              <w:ind w:left="720"/>
            </w:pPr>
            <w:r>
              <w:t>OPEN</w:t>
            </w:r>
            <w:r w:rsidR="00F57A5A" w:rsidRPr="00812C70">
              <w:t xml:space="preserve"> SavePrompt dialog box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F57A5A" w:rsidP="00271C5A">
            <w:pPr>
              <w:ind w:left="720"/>
            </w:pPr>
            <w:r w:rsidRPr="00812C70">
              <w:t>IF (SavePrompt.Output = “Yes”)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F57A5A" w:rsidP="00F57A5A">
            <w:pPr>
              <w:ind w:left="1440"/>
            </w:pPr>
            <w:r w:rsidRPr="00812C70">
              <w:t>Save</w:t>
            </w:r>
            <w:r w:rsidR="00271C5A" w:rsidRPr="00812C70">
              <w:t>File</w:t>
            </w:r>
            <w:r w:rsidRPr="00812C70">
              <w:t>()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8B5772" w:rsidP="00F57A5A">
            <w:pPr>
              <w:ind w:left="1440"/>
            </w:pPr>
            <w:r>
              <w:t>Ans :=</w:t>
            </w:r>
            <w:r w:rsidR="00271C5A" w:rsidRPr="00812C70">
              <w:t xml:space="preserve"> TRUE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271C5A" w:rsidP="00271C5A">
            <w:pPr>
              <w:ind w:left="720"/>
            </w:pPr>
            <w:r w:rsidRPr="00812C70">
              <w:t>} ELSE</w:t>
            </w:r>
            <w:r w:rsidR="008B5772">
              <w:t xml:space="preserve"> Ans :=</w:t>
            </w:r>
            <w:r w:rsidRPr="00812C70">
              <w:t xml:space="preserve"> </w:t>
            </w:r>
            <w:r w:rsidR="008B5772">
              <w:t>(</w:t>
            </w:r>
            <w:r w:rsidRPr="00812C70">
              <w:t>SavePrompt.Output = “No”</w:t>
            </w:r>
            <w:r w:rsidR="008B5772">
              <w:t>)</w:t>
            </w:r>
            <w:r w:rsidRPr="00812C70">
              <w:t>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F57A5A" w:rsidRPr="00812C70" w:rsidRDefault="00F57A5A" w:rsidP="00F57A5A"/>
    <w:sectPr w:rsidR="00F57A5A" w:rsidRPr="00812C70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0"/>
  </w:num>
  <w:num w:numId="5">
    <w:abstractNumId w:val="8"/>
  </w:num>
  <w:num w:numId="6">
    <w:abstractNumId w:val="6"/>
  </w:num>
  <w:num w:numId="7">
    <w:abstractNumId w:val="5"/>
  </w:num>
  <w:num w:numId="8">
    <w:abstractNumId w:val="9"/>
  </w:num>
  <w:num w:numId="9">
    <w:abstractNumId w:val="1"/>
  </w:num>
  <w:num w:numId="10">
    <w:abstractNumId w:val="2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sNaAOQ5HUYsAAAA"/>
  </w:docVars>
  <w:rsids>
    <w:rsidRoot w:val="0052419F"/>
    <w:rsid w:val="0024056B"/>
    <w:rsid w:val="00271C5A"/>
    <w:rsid w:val="00297C33"/>
    <w:rsid w:val="003A71E7"/>
    <w:rsid w:val="004A6272"/>
    <w:rsid w:val="004C0F64"/>
    <w:rsid w:val="0052419F"/>
    <w:rsid w:val="005639C0"/>
    <w:rsid w:val="00737950"/>
    <w:rsid w:val="00794D69"/>
    <w:rsid w:val="007F4732"/>
    <w:rsid w:val="00812C70"/>
    <w:rsid w:val="00894365"/>
    <w:rsid w:val="008B5772"/>
    <w:rsid w:val="00972680"/>
    <w:rsid w:val="009E51B1"/>
    <w:rsid w:val="00B277E7"/>
    <w:rsid w:val="00C96B0E"/>
    <w:rsid w:val="00D3180E"/>
    <w:rsid w:val="00D7466E"/>
    <w:rsid w:val="00DB4530"/>
    <w:rsid w:val="00DF176C"/>
    <w:rsid w:val="00F57A5A"/>
    <w:rsid w:val="00FA59FC"/>
    <w:rsid w:val="00FA7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19F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8</cp:revision>
  <dcterms:created xsi:type="dcterms:W3CDTF">2022-04-03T11:21:00Z</dcterms:created>
  <dcterms:modified xsi:type="dcterms:W3CDTF">2022-04-03T14:27:00Z</dcterms:modified>
</cp:coreProperties>
</file>